
<file path=[Content_Types].xml><?xml version="1.0" encoding="utf-8"?>
<Types xmlns="http://schemas.openxmlformats.org/package/2006/content-types">
  <Default Extension="emf" ContentType="image/x-emf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415659BE" w14:textId="77777777" w:rsidR="0017054D" w:rsidRDefault="0017054D" w:rsidP="0017054D">
      <w:pPr>
        <w:pStyle w:val="StandardStyle"/>
        <w:rPr>
          <w:lang w:val="en-US"/>
        </w:rPr>
      </w:pPr>
      <w:r>
        <w:rPr>
          <w:lang w:val="en-US"/>
        </w:rPr>
        <w:t xml:space="preserve">Name: </w:t>
      </w:r>
      <w:r w:rsidRPr="00F43F07">
        <w:rPr>
          <w:lang w:val="en-US"/>
        </w:rPr>
        <w:t xml:space="preserve">Xinyu Hadrian Hu, and </w:t>
      </w:r>
      <w:proofErr w:type="spellStart"/>
      <w:r w:rsidRPr="00F43F07">
        <w:rPr>
          <w:lang w:val="en-US"/>
        </w:rPr>
        <w:t>Duan</w:t>
      </w:r>
      <w:proofErr w:type="spellEnd"/>
      <w:r w:rsidRPr="00F43F07">
        <w:rPr>
          <w:lang w:val="en-US"/>
        </w:rPr>
        <w:t xml:space="preserve"> Wei Zhang</w:t>
      </w:r>
      <w:r>
        <w:rPr>
          <w:i/>
          <w:lang w:val="en-US"/>
        </w:rPr>
        <w:t xml:space="preserve"> </w:t>
      </w:r>
    </w:p>
    <w:p w14:paraId="28BDB7D3" w14:textId="77777777" w:rsidR="0017054D" w:rsidRDefault="0017054D" w:rsidP="0017054D">
      <w:pPr>
        <w:pStyle w:val="StandardStyle"/>
        <w:rPr>
          <w:lang w:val="en-US"/>
        </w:rPr>
      </w:pPr>
      <w:r>
        <w:rPr>
          <w:lang w:val="en-US"/>
        </w:rPr>
        <w:t xml:space="preserve">Student Number: 500194233, and </w:t>
      </w:r>
      <w:r w:rsidRPr="00D559FD">
        <w:rPr>
          <w:lang w:val="en-US"/>
        </w:rPr>
        <w:t>500824903</w:t>
      </w:r>
    </w:p>
    <w:p w14:paraId="0BEA40DD" w14:textId="7578EF8A" w:rsidR="00A270B9" w:rsidRDefault="00A270B9" w:rsidP="006C6C9F">
      <w:pPr>
        <w:pStyle w:val="StandardStyle"/>
        <w:rPr>
          <w:lang w:val="en-US"/>
        </w:rPr>
      </w:pPr>
      <w:r>
        <w:rPr>
          <w:lang w:val="en-US"/>
        </w:rPr>
        <w:t xml:space="preserve">TA: </w:t>
      </w:r>
      <w:proofErr w:type="spellStart"/>
      <w:r>
        <w:rPr>
          <w:lang w:val="en-US"/>
        </w:rPr>
        <w:t>Jasminder</w:t>
      </w:r>
      <w:proofErr w:type="spellEnd"/>
      <w:r>
        <w:rPr>
          <w:lang w:val="en-US"/>
        </w:rPr>
        <w:t xml:space="preserve"> Singh </w:t>
      </w:r>
    </w:p>
    <w:p w14:paraId="23C1366A" w14:textId="34F6E439" w:rsidR="00EA14FC" w:rsidRDefault="00EA14FC" w:rsidP="006C6C9F">
      <w:pPr>
        <w:pStyle w:val="StandardStyle"/>
        <w:rPr>
          <w:lang w:val="en-US"/>
        </w:rPr>
      </w:pPr>
      <w:r>
        <w:rPr>
          <w:lang w:val="en-US"/>
        </w:rPr>
        <w:t xml:space="preserve">Date: June </w:t>
      </w:r>
      <w:r w:rsidR="000008BE">
        <w:rPr>
          <w:lang w:val="en-US"/>
        </w:rPr>
        <w:t>28</w:t>
      </w:r>
      <w:r>
        <w:rPr>
          <w:lang w:val="en-US"/>
        </w:rPr>
        <w:t>, 2020</w:t>
      </w:r>
    </w:p>
    <w:p w14:paraId="2872CBB9" w14:textId="7DB13AEA" w:rsidR="00EA14FC" w:rsidRDefault="00EA14FC" w:rsidP="006C6C9F">
      <w:pPr>
        <w:pStyle w:val="StandardStyle"/>
        <w:pBdr>
          <w:bottom w:val="single" w:sz="6" w:space="1" w:color="auto"/>
        </w:pBdr>
        <w:rPr>
          <w:lang w:val="en-US"/>
        </w:rPr>
      </w:pPr>
      <w:r>
        <w:rPr>
          <w:lang w:val="en-US"/>
        </w:rPr>
        <w:t>COE 608: Computer Architecture and Design</w:t>
      </w:r>
    </w:p>
    <w:p w14:paraId="585309F6" w14:textId="73D7E1C6" w:rsidR="00EA14FC" w:rsidRDefault="00B52F02" w:rsidP="00B52F02">
      <w:pPr>
        <w:pStyle w:val="StdHeading1"/>
      </w:pPr>
      <w:r>
        <w:t xml:space="preserve">COE 608: </w:t>
      </w:r>
      <w:r w:rsidR="00EA14FC">
        <w:t xml:space="preserve">Lab </w:t>
      </w:r>
      <w:r w:rsidR="00702677">
        <w:t>4, Part 1</w:t>
      </w:r>
      <w:r w:rsidR="00EA14FC">
        <w:t xml:space="preserve"> Report</w:t>
      </w:r>
    </w:p>
    <w:p w14:paraId="64E27B65" w14:textId="7EE709F0" w:rsidR="00F67E8C" w:rsidRDefault="005D5D5A" w:rsidP="00F67E8C">
      <w:pPr>
        <w:pStyle w:val="StdHeading1"/>
      </w:pPr>
      <w:r>
        <w:t xml:space="preserve">Objective </w:t>
      </w:r>
    </w:p>
    <w:p w14:paraId="0834991C" w14:textId="090355A9" w:rsidR="00F67E8C" w:rsidRDefault="00702677" w:rsidP="00EA14FC">
      <w:pPr>
        <w:pStyle w:val="StandardStyle"/>
        <w:rPr>
          <w:lang w:val="en-US"/>
        </w:rPr>
      </w:pPr>
      <w:r>
        <w:rPr>
          <w:lang w:val="en-US"/>
        </w:rPr>
        <w:t>The purpose of this lab is to create a memory modul</w:t>
      </w:r>
      <w:r w:rsidR="004D3B32">
        <w:rPr>
          <w:lang w:val="en-US"/>
        </w:rPr>
        <w:t>e for the 32-bit ALU, and later the instruction set architecture</w:t>
      </w:r>
      <w:r w:rsidR="00552083">
        <w:rPr>
          <w:lang w:val="en-US"/>
        </w:rPr>
        <w:t xml:space="preserve"> (ISA)</w:t>
      </w:r>
      <w:r w:rsidR="004D3B32">
        <w:rPr>
          <w:lang w:val="en-US"/>
        </w:rPr>
        <w:t xml:space="preserve"> for</w:t>
      </w:r>
      <w:r w:rsidR="00552083">
        <w:rPr>
          <w:lang w:val="en-US"/>
        </w:rPr>
        <w:t xml:space="preserve"> the </w:t>
      </w:r>
      <w:r w:rsidR="00BC044C">
        <w:rPr>
          <w:lang w:val="en-US"/>
        </w:rPr>
        <w:t>million</w:t>
      </w:r>
      <w:r w:rsidR="00552083">
        <w:rPr>
          <w:lang w:val="en-US"/>
        </w:rPr>
        <w:t xml:space="preserve"> instructions per second (MIPS)</w:t>
      </w:r>
      <w:r w:rsidR="004D3B32">
        <w:rPr>
          <w:lang w:val="en-US"/>
        </w:rPr>
        <w:t xml:space="preserve"> ISA. </w:t>
      </w:r>
    </w:p>
    <w:p w14:paraId="67C68560" w14:textId="3C9011B5" w:rsidR="005D5D5A" w:rsidRDefault="005D5D5A" w:rsidP="005D5D5A">
      <w:pPr>
        <w:pStyle w:val="StdHeading1"/>
      </w:pPr>
      <w:r>
        <w:t xml:space="preserve">Design and Implementation </w:t>
      </w:r>
    </w:p>
    <w:p w14:paraId="7E0422FE" w14:textId="26D6C366" w:rsidR="00D66BA8" w:rsidRDefault="00D66BA8" w:rsidP="00D66BA8">
      <w:pPr>
        <w:pStyle w:val="StandardStyle"/>
      </w:pPr>
      <w:r>
        <w:t xml:space="preserve">Provided below is the truth table for the memory module. The address is an 8-bit data, and the data-in and data-outs are 32-bit </w:t>
      </w:r>
      <w:r w:rsidR="00424885">
        <w:t xml:space="preserve">data. </w:t>
      </w:r>
      <w:r w:rsidR="009C7AB1">
        <w:t xml:space="preserve">See </w:t>
      </w:r>
      <w:r w:rsidR="009C7AB1">
        <w:fldChar w:fldCharType="begin"/>
      </w:r>
      <w:r w:rsidR="009C7AB1">
        <w:instrText xml:space="preserve"> REF _Ref44248791 \h </w:instrText>
      </w:r>
      <w:r w:rsidR="009C7AB1">
        <w:fldChar w:fldCharType="separate"/>
      </w:r>
      <w:r w:rsidR="00451F8D">
        <w:t xml:space="preserve">Figure </w:t>
      </w:r>
      <w:r w:rsidR="00451F8D">
        <w:rPr>
          <w:noProof/>
        </w:rPr>
        <w:t>1</w:t>
      </w:r>
      <w:r w:rsidR="00451F8D">
        <w:t>: Memory Module Truth Table</w:t>
      </w:r>
      <w:r w:rsidR="009C7AB1">
        <w:fldChar w:fldCharType="end"/>
      </w:r>
      <w:r w:rsidR="009C7AB1">
        <w:t xml:space="preserve">. </w:t>
      </w:r>
    </w:p>
    <w:p w14:paraId="0CBDB158" w14:textId="74FFB0E5" w:rsidR="00CC64F1" w:rsidRDefault="00E31D60" w:rsidP="00E31D60">
      <w:pPr>
        <w:pStyle w:val="StandardStyle"/>
        <w:jc w:val="center"/>
        <w:rPr>
          <w:lang w:val="en-US"/>
        </w:rPr>
      </w:pPr>
      <w:r w:rsidRPr="00E31D60">
        <w:rPr>
          <w:noProof/>
        </w:rPr>
        <w:drawing>
          <wp:inline distT="0" distB="0" distL="0" distR="0" wp14:anchorId="369AF544" wp14:editId="0F71CB32">
            <wp:extent cx="4865370" cy="3209290"/>
            <wp:effectExtent l="76200" t="76200" r="125730" b="12446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65370" cy="3209290"/>
                    </a:xfrm>
                    <a:prstGeom prst="rect">
                      <a:avLst/>
                    </a:prstGeom>
                    <a:ln w="38100" cap="sq">
                      <a:solidFill>
                        <a:srgbClr val="000000"/>
                      </a:solidFill>
                      <a:prstDash val="solid"/>
                      <a:miter lim="800000"/>
                    </a:ln>
                    <a:effectLst>
                      <a:outerShdw blurRad="50800" dist="38100" dir="2700000" algn="tl" rotWithShape="0">
                        <a:srgbClr val="000000">
                          <a:alpha val="43000"/>
                        </a:srgbClr>
                      </a:outerShdw>
                    </a:effectLst>
                  </pic:spPr>
                </pic:pic>
              </a:graphicData>
            </a:graphic>
          </wp:inline>
        </w:drawing>
      </w:r>
    </w:p>
    <w:p w14:paraId="10323D33" w14:textId="786A2802" w:rsidR="005236A1" w:rsidRDefault="005236A1" w:rsidP="005236A1">
      <w:pPr>
        <w:pStyle w:val="StdCaption"/>
        <w:rPr>
          <w:lang w:val="en-US"/>
        </w:rPr>
      </w:pPr>
      <w:bookmarkStart w:id="0" w:name="_Ref44248791"/>
      <w:r>
        <w:t xml:space="preserve">Figure </w:t>
      </w:r>
      <w:r>
        <w:fldChar w:fldCharType="begin"/>
      </w:r>
      <w:r>
        <w:instrText xml:space="preserve"> SEQ Figure \* ARABIC </w:instrText>
      </w:r>
      <w:r>
        <w:fldChar w:fldCharType="separate"/>
      </w:r>
      <w:r w:rsidR="00451F8D">
        <w:rPr>
          <w:noProof/>
        </w:rPr>
        <w:t>1</w:t>
      </w:r>
      <w:r>
        <w:fldChar w:fldCharType="end"/>
      </w:r>
      <w:r>
        <w:t>: Memory Module Truth Table</w:t>
      </w:r>
      <w:bookmarkEnd w:id="0"/>
    </w:p>
    <w:p w14:paraId="22B99331" w14:textId="1D820772" w:rsidR="004302BA" w:rsidRDefault="004302BA" w:rsidP="004302BA">
      <w:pPr>
        <w:pStyle w:val="StdHeading1"/>
      </w:pPr>
      <w:r>
        <w:lastRenderedPageBreak/>
        <w:t>Observations and Results</w:t>
      </w:r>
    </w:p>
    <w:p w14:paraId="6D098ED6" w14:textId="1B7CBC42" w:rsidR="004302BA" w:rsidRDefault="005236A1" w:rsidP="00EA14FC">
      <w:pPr>
        <w:pStyle w:val="StandardStyle"/>
        <w:rPr>
          <w:lang w:val="en-US"/>
        </w:rPr>
      </w:pPr>
      <w:r>
        <w:rPr>
          <w:lang w:val="en-US"/>
        </w:rPr>
        <w:t xml:space="preserve">Below are the observations from functional and timing waveforms: </w:t>
      </w:r>
      <w:r w:rsidR="009C7AB1">
        <w:rPr>
          <w:lang w:val="en-US"/>
        </w:rPr>
        <w:t xml:space="preserve">See </w:t>
      </w:r>
      <w:r w:rsidR="009C7AB1">
        <w:rPr>
          <w:lang w:val="en-US"/>
        </w:rPr>
        <w:fldChar w:fldCharType="begin"/>
      </w:r>
      <w:r w:rsidR="009C7AB1">
        <w:rPr>
          <w:lang w:val="en-US"/>
        </w:rPr>
        <w:instrText xml:space="preserve"> REF _Ref44248779 \h </w:instrText>
      </w:r>
      <w:r w:rsidR="009C7AB1">
        <w:rPr>
          <w:lang w:val="en-US"/>
        </w:rPr>
      </w:r>
      <w:r w:rsidR="009C7AB1">
        <w:rPr>
          <w:lang w:val="en-US"/>
        </w:rPr>
        <w:fldChar w:fldCharType="separate"/>
      </w:r>
      <w:r w:rsidR="00451F8D">
        <w:t xml:space="preserve">Figure </w:t>
      </w:r>
      <w:r w:rsidR="00451F8D">
        <w:rPr>
          <w:noProof/>
        </w:rPr>
        <w:t>2</w:t>
      </w:r>
      <w:r w:rsidR="00451F8D">
        <w:t>: Memory Module Functional Waveform</w:t>
      </w:r>
      <w:r w:rsidR="009C7AB1">
        <w:rPr>
          <w:lang w:val="en-US"/>
        </w:rPr>
        <w:fldChar w:fldCharType="end"/>
      </w:r>
      <w:r w:rsidR="009C7AB1">
        <w:rPr>
          <w:lang w:val="en-US"/>
        </w:rPr>
        <w:t xml:space="preserve"> and </w:t>
      </w:r>
      <w:r w:rsidR="009C7AB1">
        <w:rPr>
          <w:lang w:val="en-US"/>
        </w:rPr>
        <w:fldChar w:fldCharType="begin"/>
      </w:r>
      <w:r w:rsidR="009C7AB1">
        <w:rPr>
          <w:lang w:val="en-US"/>
        </w:rPr>
        <w:instrText xml:space="preserve"> REF _Ref44248785 \h </w:instrText>
      </w:r>
      <w:r w:rsidR="009C7AB1">
        <w:rPr>
          <w:lang w:val="en-US"/>
        </w:rPr>
      </w:r>
      <w:r w:rsidR="009C7AB1">
        <w:rPr>
          <w:lang w:val="en-US"/>
        </w:rPr>
        <w:fldChar w:fldCharType="separate"/>
      </w:r>
      <w:r w:rsidR="00451F8D">
        <w:t xml:space="preserve">Figure </w:t>
      </w:r>
      <w:r w:rsidR="00451F8D">
        <w:rPr>
          <w:noProof/>
        </w:rPr>
        <w:t>3</w:t>
      </w:r>
      <w:r w:rsidR="00451F8D">
        <w:t>: Memory Module Timing Waveform</w:t>
      </w:r>
      <w:r w:rsidR="009C7AB1">
        <w:rPr>
          <w:lang w:val="en-US"/>
        </w:rPr>
        <w:fldChar w:fldCharType="end"/>
      </w:r>
      <w:r w:rsidR="009C7AB1">
        <w:rPr>
          <w:lang w:val="en-US"/>
        </w:rPr>
        <w:t xml:space="preserve">. </w:t>
      </w:r>
    </w:p>
    <w:p w14:paraId="3629C3C3" w14:textId="2E59764D" w:rsidR="00181F3C" w:rsidRDefault="00A53D67" w:rsidP="00181F3C">
      <w:pPr>
        <w:pStyle w:val="StdHeading1"/>
      </w:pPr>
      <w:r>
        <w:t>Memory Module</w:t>
      </w:r>
      <w:r w:rsidR="00181F3C">
        <w:t>: Functional and Timing</w:t>
      </w:r>
    </w:p>
    <w:p w14:paraId="79C31FBF" w14:textId="77777777" w:rsidR="005945E3" w:rsidRDefault="005945E3" w:rsidP="005945E3">
      <w:pPr>
        <w:pStyle w:val="StandardStyle"/>
        <w:rPr>
          <w:lang w:val="en-US"/>
        </w:rPr>
      </w:pPr>
      <w:r>
        <w:rPr>
          <w:noProof/>
        </w:rPr>
        <w:drawing>
          <wp:inline distT="0" distB="0" distL="0" distR="0" wp14:anchorId="7B8DF71F" wp14:editId="104E5993">
            <wp:extent cx="5943600" cy="1127125"/>
            <wp:effectExtent l="76200" t="76200" r="133350" b="130175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1127125"/>
                    </a:xfrm>
                    <a:prstGeom prst="rect">
                      <a:avLst/>
                    </a:prstGeom>
                    <a:ln w="38100" cap="sq">
                      <a:solidFill>
                        <a:srgbClr val="000000"/>
                      </a:solidFill>
                      <a:prstDash val="solid"/>
                      <a:miter lim="800000"/>
                    </a:ln>
                    <a:effectLst>
                      <a:outerShdw blurRad="50800" dist="38100" dir="2700000" algn="tl" rotWithShape="0">
                        <a:srgbClr val="000000">
                          <a:alpha val="43000"/>
                        </a:srgbClr>
                      </a:outerShdw>
                    </a:effectLst>
                  </pic:spPr>
                </pic:pic>
              </a:graphicData>
            </a:graphic>
          </wp:inline>
        </w:drawing>
      </w:r>
    </w:p>
    <w:p w14:paraId="4DA5DB65" w14:textId="0EC0A8BC" w:rsidR="005945E3" w:rsidRDefault="005945E3" w:rsidP="005945E3">
      <w:pPr>
        <w:pStyle w:val="StdCaption"/>
        <w:rPr>
          <w:lang w:val="en-US"/>
        </w:rPr>
      </w:pPr>
      <w:bookmarkStart w:id="1" w:name="_Ref44248779"/>
      <w:r>
        <w:t xml:space="preserve">Figure </w:t>
      </w:r>
      <w:r>
        <w:fldChar w:fldCharType="begin"/>
      </w:r>
      <w:r>
        <w:instrText xml:space="preserve"> SEQ Figure \* ARABIC </w:instrText>
      </w:r>
      <w:r>
        <w:fldChar w:fldCharType="separate"/>
      </w:r>
      <w:r w:rsidR="00451F8D">
        <w:rPr>
          <w:noProof/>
        </w:rPr>
        <w:t>2</w:t>
      </w:r>
      <w:r>
        <w:fldChar w:fldCharType="end"/>
      </w:r>
      <w:r>
        <w:t>: Memory Module Functional Waveform</w:t>
      </w:r>
      <w:bookmarkEnd w:id="1"/>
    </w:p>
    <w:p w14:paraId="6EDE9904" w14:textId="77777777" w:rsidR="005945E3" w:rsidRDefault="005945E3" w:rsidP="005945E3">
      <w:pPr>
        <w:pStyle w:val="StandardStyle"/>
        <w:rPr>
          <w:lang w:val="en-US"/>
        </w:rPr>
      </w:pPr>
      <w:r>
        <w:rPr>
          <w:noProof/>
        </w:rPr>
        <w:drawing>
          <wp:inline distT="0" distB="0" distL="0" distR="0" wp14:anchorId="28CF12E1" wp14:editId="2B13F73D">
            <wp:extent cx="5943600" cy="1096010"/>
            <wp:effectExtent l="76200" t="76200" r="133350" b="142240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1096010"/>
                    </a:xfrm>
                    <a:prstGeom prst="rect">
                      <a:avLst/>
                    </a:prstGeom>
                    <a:ln w="38100" cap="sq">
                      <a:solidFill>
                        <a:srgbClr val="000000"/>
                      </a:solidFill>
                      <a:prstDash val="solid"/>
                      <a:miter lim="800000"/>
                    </a:ln>
                    <a:effectLst>
                      <a:outerShdw blurRad="50800" dist="38100" dir="2700000" algn="tl" rotWithShape="0">
                        <a:srgbClr val="000000">
                          <a:alpha val="43000"/>
                        </a:srgbClr>
                      </a:outerShdw>
                    </a:effectLst>
                  </pic:spPr>
                </pic:pic>
              </a:graphicData>
            </a:graphic>
          </wp:inline>
        </w:drawing>
      </w:r>
    </w:p>
    <w:p w14:paraId="6CA11ACC" w14:textId="3C70589F" w:rsidR="005945E3" w:rsidRDefault="005945E3" w:rsidP="005945E3">
      <w:pPr>
        <w:pStyle w:val="StdCaption"/>
      </w:pPr>
      <w:bookmarkStart w:id="2" w:name="_Ref44248785"/>
      <w:r>
        <w:t xml:space="preserve">Figure </w:t>
      </w:r>
      <w:r>
        <w:fldChar w:fldCharType="begin"/>
      </w:r>
      <w:r>
        <w:instrText xml:space="preserve"> SEQ Figure \* ARABIC </w:instrText>
      </w:r>
      <w:r>
        <w:fldChar w:fldCharType="separate"/>
      </w:r>
      <w:r w:rsidR="00451F8D">
        <w:rPr>
          <w:noProof/>
        </w:rPr>
        <w:t>3</w:t>
      </w:r>
      <w:r>
        <w:fldChar w:fldCharType="end"/>
      </w:r>
      <w:r>
        <w:t>: Memory Module Timing Waveform</w:t>
      </w:r>
      <w:bookmarkEnd w:id="2"/>
    </w:p>
    <w:p w14:paraId="737EADD3" w14:textId="0E078DFC" w:rsidR="00384177" w:rsidRDefault="00384177" w:rsidP="00384177">
      <w:pPr>
        <w:pStyle w:val="StdHeading1"/>
      </w:pPr>
      <w:r>
        <w:t>Discussions and Conclusions</w:t>
      </w:r>
    </w:p>
    <w:p w14:paraId="4684EAE0" w14:textId="7AD41206" w:rsidR="00384177" w:rsidRDefault="00384177" w:rsidP="00384177">
      <w:pPr>
        <w:pStyle w:val="StandardStyle"/>
        <w:rPr>
          <w:lang w:val="en-US"/>
        </w:rPr>
      </w:pPr>
      <w:r>
        <w:rPr>
          <w:lang w:val="en-US"/>
        </w:rPr>
        <w:t xml:space="preserve">The memory module works as intended. The worst case delays for the memory module is 5 ns, as can be observed from the timing </w:t>
      </w:r>
      <w:r w:rsidR="005D5E27">
        <w:rPr>
          <w:lang w:val="en-US"/>
        </w:rPr>
        <w:t xml:space="preserve">simulation </w:t>
      </w:r>
      <w:r>
        <w:rPr>
          <w:lang w:val="en-US"/>
        </w:rPr>
        <w:t xml:space="preserve">waveform. </w:t>
      </w:r>
      <w:bookmarkStart w:id="3" w:name="_GoBack"/>
      <w:bookmarkEnd w:id="3"/>
    </w:p>
    <w:p w14:paraId="5AC121ED" w14:textId="33A6586E" w:rsidR="00DD7E44" w:rsidRDefault="00DD7E44" w:rsidP="00DD7E44">
      <w:pPr>
        <w:pStyle w:val="StdHeading1"/>
      </w:pPr>
      <w:r>
        <w:t xml:space="preserve">Appendix: VHDL Codes </w:t>
      </w:r>
      <w:r w:rsidR="009E13B5">
        <w:t xml:space="preserve">and Screenshots of Waveforms </w:t>
      </w:r>
    </w:p>
    <w:p w14:paraId="5D3C2640" w14:textId="08F49724" w:rsidR="00835C9A" w:rsidRPr="00097174" w:rsidRDefault="00097174" w:rsidP="00097174">
      <w:pPr>
        <w:pStyle w:val="StandardStyle"/>
      </w:pPr>
      <w:r>
        <w:t>I have provided the VH</w:t>
      </w:r>
      <w:r w:rsidR="00ED6CCF">
        <w:t xml:space="preserve">DL </w:t>
      </w:r>
      <w:r>
        <w:t xml:space="preserve">and screenshots of the waveforms for easier reading. </w:t>
      </w:r>
    </w:p>
    <w:sectPr w:rsidR="00835C9A" w:rsidRPr="00097174">
      <w:headerReference w:type="default" r:id="rId10"/>
      <w:footerReference w:type="default" r:id="rId11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69D87108" w14:textId="77777777" w:rsidR="00EF4A91" w:rsidRDefault="00EF4A91" w:rsidP="00126612">
      <w:pPr>
        <w:spacing w:after="0" w:line="240" w:lineRule="auto"/>
      </w:pPr>
      <w:r>
        <w:separator/>
      </w:r>
    </w:p>
  </w:endnote>
  <w:endnote w:type="continuationSeparator" w:id="0">
    <w:p w14:paraId="3C916D3B" w14:textId="77777777" w:rsidR="00EF4A91" w:rsidRDefault="00EF4A91" w:rsidP="0012661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DengXian Light">
    <w:altName w:val="等线 Light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rPr>
        <w:rFonts w:ascii="Times New Roman" w:hAnsi="Times New Roman" w:cs="Times New Roman"/>
        <w:sz w:val="24"/>
        <w:szCs w:val="24"/>
      </w:rPr>
      <w:id w:val="651186732"/>
      <w:docPartObj>
        <w:docPartGallery w:val="Page Numbers (Bottom of Page)"/>
        <w:docPartUnique/>
      </w:docPartObj>
    </w:sdtPr>
    <w:sdtEndPr/>
    <w:sdtContent>
      <w:sdt>
        <w:sdtPr>
          <w:rPr>
            <w:rFonts w:ascii="Times New Roman" w:hAnsi="Times New Roman" w:cs="Times New Roman"/>
            <w:sz w:val="24"/>
            <w:szCs w:val="24"/>
          </w:rPr>
          <w:id w:val="1728636285"/>
          <w:docPartObj>
            <w:docPartGallery w:val="Page Numbers (Top of Page)"/>
            <w:docPartUnique/>
          </w:docPartObj>
        </w:sdtPr>
        <w:sdtEndPr/>
        <w:sdtContent>
          <w:p w14:paraId="780FB338" w14:textId="06DACFF4" w:rsidR="00126612" w:rsidRPr="00126612" w:rsidRDefault="00126612">
            <w:pPr>
              <w:pStyle w:val="Footer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126612">
              <w:rPr>
                <w:rFonts w:ascii="Times New Roman" w:hAnsi="Times New Roman" w:cs="Times New Roman"/>
                <w:sz w:val="24"/>
                <w:szCs w:val="24"/>
              </w:rPr>
              <w:t xml:space="preserve">Page </w:t>
            </w:r>
            <w:r w:rsidRPr="00126612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fldChar w:fldCharType="begin"/>
            </w:r>
            <w:r w:rsidRPr="00126612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instrText xml:space="preserve"> PAGE </w:instrText>
            </w:r>
            <w:r w:rsidRPr="00126612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fldChar w:fldCharType="separate"/>
            </w:r>
            <w:r w:rsidRPr="00126612">
              <w:rPr>
                <w:rFonts w:ascii="Times New Roman" w:hAnsi="Times New Roman" w:cs="Times New Roman"/>
                <w:b/>
                <w:bCs/>
                <w:noProof/>
                <w:sz w:val="24"/>
                <w:szCs w:val="24"/>
              </w:rPr>
              <w:t>2</w:t>
            </w:r>
            <w:r w:rsidRPr="00126612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fldChar w:fldCharType="end"/>
            </w:r>
            <w:r w:rsidRPr="00126612">
              <w:rPr>
                <w:rFonts w:ascii="Times New Roman" w:hAnsi="Times New Roman" w:cs="Times New Roman"/>
                <w:sz w:val="24"/>
                <w:szCs w:val="24"/>
              </w:rPr>
              <w:t xml:space="preserve"> of </w:t>
            </w:r>
            <w:r w:rsidRPr="00126612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fldChar w:fldCharType="begin"/>
            </w:r>
            <w:r w:rsidRPr="00126612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instrText xml:space="preserve"> NUMPAGES  </w:instrText>
            </w:r>
            <w:r w:rsidRPr="00126612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fldChar w:fldCharType="separate"/>
            </w:r>
            <w:r w:rsidRPr="00126612">
              <w:rPr>
                <w:rFonts w:ascii="Times New Roman" w:hAnsi="Times New Roman" w:cs="Times New Roman"/>
                <w:b/>
                <w:bCs/>
                <w:noProof/>
                <w:sz w:val="24"/>
                <w:szCs w:val="24"/>
              </w:rPr>
              <w:t>2</w:t>
            </w:r>
            <w:r w:rsidRPr="00126612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fldChar w:fldCharType="end"/>
            </w:r>
          </w:p>
        </w:sdtContent>
      </w:sdt>
    </w:sdtContent>
  </w:sdt>
  <w:p w14:paraId="3ED6125F" w14:textId="77777777" w:rsidR="00126612" w:rsidRPr="00126612" w:rsidRDefault="00126612">
    <w:pPr>
      <w:pStyle w:val="Footer"/>
      <w:rPr>
        <w:rFonts w:ascii="Times New Roman" w:hAnsi="Times New Roman" w:cs="Times New Roman"/>
        <w:sz w:val="24"/>
        <w:szCs w:val="24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6665688D" w14:textId="77777777" w:rsidR="00EF4A91" w:rsidRDefault="00EF4A91" w:rsidP="00126612">
      <w:pPr>
        <w:spacing w:after="0" w:line="240" w:lineRule="auto"/>
      </w:pPr>
      <w:r>
        <w:separator/>
      </w:r>
    </w:p>
  </w:footnote>
  <w:footnote w:type="continuationSeparator" w:id="0">
    <w:p w14:paraId="5F2C762B" w14:textId="77777777" w:rsidR="00EF4A91" w:rsidRDefault="00EF4A91" w:rsidP="0012661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673924340"/>
      <w:docPartObj>
        <w:docPartGallery w:val="Page Numbers (Top of Page)"/>
        <w:docPartUnique/>
      </w:docPartObj>
    </w:sdtPr>
    <w:sdtEndPr/>
    <w:sdtContent>
      <w:p w14:paraId="1396166D" w14:textId="77777777" w:rsidR="00126612" w:rsidRDefault="00126612">
        <w:pPr>
          <w:pStyle w:val="Header"/>
          <w:jc w:val="center"/>
        </w:pPr>
        <w:r w:rsidRPr="00126612">
          <w:rPr>
            <w:rFonts w:ascii="Times New Roman" w:hAnsi="Times New Roman" w:cs="Times New Roman"/>
            <w:sz w:val="24"/>
            <w:szCs w:val="24"/>
          </w:rPr>
          <w:t xml:space="preserve">Page </w:t>
        </w:r>
        <w:r w:rsidRPr="00126612">
          <w:rPr>
            <w:rFonts w:ascii="Times New Roman" w:hAnsi="Times New Roman" w:cs="Times New Roman"/>
            <w:b/>
            <w:bCs/>
            <w:sz w:val="24"/>
            <w:szCs w:val="24"/>
          </w:rPr>
          <w:fldChar w:fldCharType="begin"/>
        </w:r>
        <w:r w:rsidRPr="00126612">
          <w:rPr>
            <w:rFonts w:ascii="Times New Roman" w:hAnsi="Times New Roman" w:cs="Times New Roman"/>
            <w:b/>
            <w:bCs/>
            <w:sz w:val="24"/>
            <w:szCs w:val="24"/>
          </w:rPr>
          <w:instrText xml:space="preserve"> PAGE </w:instrText>
        </w:r>
        <w:r w:rsidRPr="00126612">
          <w:rPr>
            <w:rFonts w:ascii="Times New Roman" w:hAnsi="Times New Roman" w:cs="Times New Roman"/>
            <w:b/>
            <w:bCs/>
            <w:sz w:val="24"/>
            <w:szCs w:val="24"/>
          </w:rPr>
          <w:fldChar w:fldCharType="separate"/>
        </w:r>
        <w:r w:rsidRPr="00126612">
          <w:rPr>
            <w:rFonts w:ascii="Times New Roman" w:hAnsi="Times New Roman" w:cs="Times New Roman"/>
            <w:b/>
            <w:bCs/>
            <w:noProof/>
            <w:sz w:val="24"/>
            <w:szCs w:val="24"/>
          </w:rPr>
          <w:t>2</w:t>
        </w:r>
        <w:r w:rsidRPr="00126612">
          <w:rPr>
            <w:rFonts w:ascii="Times New Roman" w:hAnsi="Times New Roman" w:cs="Times New Roman"/>
            <w:b/>
            <w:bCs/>
            <w:sz w:val="24"/>
            <w:szCs w:val="24"/>
          </w:rPr>
          <w:fldChar w:fldCharType="end"/>
        </w:r>
        <w:r w:rsidRPr="00126612">
          <w:rPr>
            <w:rFonts w:ascii="Times New Roman" w:hAnsi="Times New Roman" w:cs="Times New Roman"/>
            <w:sz w:val="24"/>
            <w:szCs w:val="24"/>
          </w:rPr>
          <w:t xml:space="preserve"> of </w:t>
        </w:r>
        <w:r w:rsidRPr="00126612">
          <w:rPr>
            <w:rFonts w:ascii="Times New Roman" w:hAnsi="Times New Roman" w:cs="Times New Roman"/>
            <w:b/>
            <w:bCs/>
            <w:sz w:val="24"/>
            <w:szCs w:val="24"/>
          </w:rPr>
          <w:fldChar w:fldCharType="begin"/>
        </w:r>
        <w:r w:rsidRPr="00126612">
          <w:rPr>
            <w:rFonts w:ascii="Times New Roman" w:hAnsi="Times New Roman" w:cs="Times New Roman"/>
            <w:b/>
            <w:bCs/>
            <w:sz w:val="24"/>
            <w:szCs w:val="24"/>
          </w:rPr>
          <w:instrText xml:space="preserve"> NUMPAGES  </w:instrText>
        </w:r>
        <w:r w:rsidRPr="00126612">
          <w:rPr>
            <w:rFonts w:ascii="Times New Roman" w:hAnsi="Times New Roman" w:cs="Times New Roman"/>
            <w:b/>
            <w:bCs/>
            <w:sz w:val="24"/>
            <w:szCs w:val="24"/>
          </w:rPr>
          <w:fldChar w:fldCharType="separate"/>
        </w:r>
        <w:r w:rsidRPr="00126612">
          <w:rPr>
            <w:rFonts w:ascii="Times New Roman" w:hAnsi="Times New Roman" w:cs="Times New Roman"/>
            <w:b/>
            <w:bCs/>
            <w:noProof/>
            <w:sz w:val="24"/>
            <w:szCs w:val="24"/>
          </w:rPr>
          <w:t>2</w:t>
        </w:r>
        <w:r w:rsidRPr="00126612">
          <w:rPr>
            <w:rFonts w:ascii="Times New Roman" w:hAnsi="Times New Roman" w:cs="Times New Roman"/>
            <w:b/>
            <w:bCs/>
            <w:sz w:val="24"/>
            <w:szCs w:val="24"/>
          </w:rPr>
          <w:fldChar w:fldCharType="end"/>
        </w:r>
      </w:p>
    </w:sdtContent>
  </w:sdt>
  <w:p w14:paraId="1DEC2C64" w14:textId="77777777" w:rsidR="00126612" w:rsidRDefault="00126612">
    <w:pPr>
      <w:pStyle w:val="Header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jc1NzYwNzc2NjY1MjdQ0lEKTi0uzszPAymwqAUA0nakSiwAAAA="/>
  </w:docVars>
  <w:rsids>
    <w:rsidRoot w:val="00EA14FC"/>
    <w:rsid w:val="000008BE"/>
    <w:rsid w:val="00074CE4"/>
    <w:rsid w:val="00097174"/>
    <w:rsid w:val="00126612"/>
    <w:rsid w:val="0015726B"/>
    <w:rsid w:val="0017054D"/>
    <w:rsid w:val="00181F3C"/>
    <w:rsid w:val="0019385C"/>
    <w:rsid w:val="001B0970"/>
    <w:rsid w:val="001E74C0"/>
    <w:rsid w:val="0020280C"/>
    <w:rsid w:val="00284D69"/>
    <w:rsid w:val="00345CF9"/>
    <w:rsid w:val="00367043"/>
    <w:rsid w:val="00384177"/>
    <w:rsid w:val="003A0FC4"/>
    <w:rsid w:val="003D34BA"/>
    <w:rsid w:val="003E63B8"/>
    <w:rsid w:val="003F7611"/>
    <w:rsid w:val="00424885"/>
    <w:rsid w:val="004302BA"/>
    <w:rsid w:val="00451F8D"/>
    <w:rsid w:val="0045335D"/>
    <w:rsid w:val="004D3B32"/>
    <w:rsid w:val="004F634F"/>
    <w:rsid w:val="00514B22"/>
    <w:rsid w:val="005236A1"/>
    <w:rsid w:val="00552083"/>
    <w:rsid w:val="00553C0C"/>
    <w:rsid w:val="00563FC8"/>
    <w:rsid w:val="005945E3"/>
    <w:rsid w:val="005B2E7F"/>
    <w:rsid w:val="005B4ED0"/>
    <w:rsid w:val="005D5D5A"/>
    <w:rsid w:val="005D5E27"/>
    <w:rsid w:val="00627FF2"/>
    <w:rsid w:val="0065778D"/>
    <w:rsid w:val="006C58A7"/>
    <w:rsid w:val="006C6C9F"/>
    <w:rsid w:val="006C7CFF"/>
    <w:rsid w:val="00702677"/>
    <w:rsid w:val="00712413"/>
    <w:rsid w:val="00757EC9"/>
    <w:rsid w:val="00765E9C"/>
    <w:rsid w:val="007A5BD8"/>
    <w:rsid w:val="00835C9A"/>
    <w:rsid w:val="008C49FD"/>
    <w:rsid w:val="0093690B"/>
    <w:rsid w:val="0094068F"/>
    <w:rsid w:val="00955BB7"/>
    <w:rsid w:val="009644AC"/>
    <w:rsid w:val="009C7AB1"/>
    <w:rsid w:val="009E13B5"/>
    <w:rsid w:val="009E580C"/>
    <w:rsid w:val="00A270B9"/>
    <w:rsid w:val="00A53D67"/>
    <w:rsid w:val="00A909AA"/>
    <w:rsid w:val="00B52F02"/>
    <w:rsid w:val="00BC044C"/>
    <w:rsid w:val="00BC4C90"/>
    <w:rsid w:val="00C30E02"/>
    <w:rsid w:val="00CA34F7"/>
    <w:rsid w:val="00CB6DF2"/>
    <w:rsid w:val="00CC64F1"/>
    <w:rsid w:val="00D24645"/>
    <w:rsid w:val="00D66BA8"/>
    <w:rsid w:val="00DA2687"/>
    <w:rsid w:val="00DD2ECD"/>
    <w:rsid w:val="00DD7E44"/>
    <w:rsid w:val="00E05BCE"/>
    <w:rsid w:val="00E31D60"/>
    <w:rsid w:val="00E83A1C"/>
    <w:rsid w:val="00E977F6"/>
    <w:rsid w:val="00EA14FC"/>
    <w:rsid w:val="00ED0609"/>
    <w:rsid w:val="00ED6CCF"/>
    <w:rsid w:val="00EF4A91"/>
    <w:rsid w:val="00F01285"/>
    <w:rsid w:val="00F67E8C"/>
    <w:rsid w:val="00F718B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473483E"/>
  <w15:chartTrackingRefBased/>
  <w15:docId w15:val="{B544AA28-D59A-483A-A4C1-F7EBBFD711D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Pr>
      <w:lang w:val="en-CA"/>
    </w:rPr>
  </w:style>
  <w:style w:type="paragraph" w:styleId="Heading1">
    <w:name w:val="heading 1"/>
    <w:basedOn w:val="Normal"/>
    <w:next w:val="Normal"/>
    <w:link w:val="Heading1Char"/>
    <w:uiPriority w:val="9"/>
    <w:qFormat/>
    <w:rsid w:val="00EA14FC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StandardStyle">
    <w:name w:val="StandardStyle"/>
    <w:basedOn w:val="Normal"/>
    <w:link w:val="StandardStyleChar"/>
    <w:qFormat/>
    <w:rsid w:val="00EA14FC"/>
    <w:pPr>
      <w:spacing w:line="360" w:lineRule="auto"/>
      <w:jc w:val="both"/>
    </w:pPr>
    <w:rPr>
      <w:rFonts w:ascii="Times New Roman" w:hAnsi="Times New Roman" w:cs="Times New Roman"/>
      <w:sz w:val="24"/>
      <w:szCs w:val="24"/>
    </w:rPr>
  </w:style>
  <w:style w:type="character" w:customStyle="1" w:styleId="Heading1Char">
    <w:name w:val="Heading 1 Char"/>
    <w:basedOn w:val="DefaultParagraphFont"/>
    <w:link w:val="Heading1"/>
    <w:uiPriority w:val="9"/>
    <w:rsid w:val="00EA14FC"/>
    <w:rPr>
      <w:rFonts w:asciiTheme="majorHAnsi" w:eastAsiaTheme="majorEastAsia" w:hAnsiTheme="majorHAnsi" w:cstheme="majorBidi"/>
      <w:color w:val="2F5496" w:themeColor="accent1" w:themeShade="BF"/>
      <w:sz w:val="32"/>
      <w:szCs w:val="32"/>
      <w:lang w:val="en-CA"/>
    </w:rPr>
  </w:style>
  <w:style w:type="character" w:customStyle="1" w:styleId="StandardStyleChar">
    <w:name w:val="StandardStyle Char"/>
    <w:basedOn w:val="DefaultParagraphFont"/>
    <w:link w:val="StandardStyle"/>
    <w:rsid w:val="00EA14FC"/>
    <w:rPr>
      <w:rFonts w:ascii="Times New Roman" w:hAnsi="Times New Roman" w:cs="Times New Roman"/>
      <w:sz w:val="24"/>
      <w:szCs w:val="24"/>
      <w:lang w:val="en-CA"/>
    </w:rPr>
  </w:style>
  <w:style w:type="paragraph" w:customStyle="1" w:styleId="StdHeading1">
    <w:name w:val="Std_Heading_1"/>
    <w:basedOn w:val="Heading1"/>
    <w:link w:val="StdHeading1Char"/>
    <w:qFormat/>
    <w:rsid w:val="00EA14FC"/>
    <w:pPr>
      <w:spacing w:line="360" w:lineRule="auto"/>
      <w:jc w:val="both"/>
    </w:pPr>
    <w:rPr>
      <w:rFonts w:ascii="Times New Roman" w:hAnsi="Times New Roman" w:cs="Times New Roman"/>
      <w:b/>
      <w:color w:val="auto"/>
      <w:u w:val="single"/>
      <w:lang w:val="en-US"/>
    </w:rPr>
  </w:style>
  <w:style w:type="paragraph" w:styleId="Caption">
    <w:name w:val="caption"/>
    <w:basedOn w:val="Normal"/>
    <w:next w:val="Normal"/>
    <w:link w:val="CaptionChar"/>
    <w:uiPriority w:val="35"/>
    <w:unhideWhenUsed/>
    <w:qFormat/>
    <w:rsid w:val="00514B22"/>
    <w:pPr>
      <w:spacing w:after="200" w:line="240" w:lineRule="auto"/>
    </w:pPr>
    <w:rPr>
      <w:i/>
      <w:iCs/>
      <w:color w:val="44546A" w:themeColor="text2"/>
      <w:sz w:val="18"/>
      <w:szCs w:val="18"/>
    </w:rPr>
  </w:style>
  <w:style w:type="character" w:customStyle="1" w:styleId="StdHeading1Char">
    <w:name w:val="Std_Heading_1 Char"/>
    <w:basedOn w:val="Heading1Char"/>
    <w:link w:val="StdHeading1"/>
    <w:rsid w:val="00EA14FC"/>
    <w:rPr>
      <w:rFonts w:ascii="Times New Roman" w:eastAsiaTheme="majorEastAsia" w:hAnsi="Times New Roman" w:cs="Times New Roman"/>
      <w:b/>
      <w:color w:val="2F5496" w:themeColor="accent1" w:themeShade="BF"/>
      <w:sz w:val="32"/>
      <w:szCs w:val="32"/>
      <w:u w:val="single"/>
      <w:lang w:val="en-CA"/>
    </w:rPr>
  </w:style>
  <w:style w:type="paragraph" w:customStyle="1" w:styleId="StdCaption">
    <w:name w:val="Std_Caption"/>
    <w:basedOn w:val="Caption"/>
    <w:link w:val="StdCaptionChar"/>
    <w:qFormat/>
    <w:rsid w:val="00514B22"/>
    <w:pPr>
      <w:jc w:val="center"/>
    </w:pPr>
    <w:rPr>
      <w:rFonts w:ascii="Times New Roman" w:hAnsi="Times New Roman" w:cs="Times New Roman"/>
      <w:color w:val="auto"/>
      <w:sz w:val="24"/>
      <w:szCs w:val="24"/>
    </w:rPr>
  </w:style>
  <w:style w:type="paragraph" w:styleId="Header">
    <w:name w:val="header"/>
    <w:basedOn w:val="Normal"/>
    <w:link w:val="HeaderChar"/>
    <w:uiPriority w:val="99"/>
    <w:unhideWhenUsed/>
    <w:rsid w:val="0012661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CaptionChar">
    <w:name w:val="Caption Char"/>
    <w:basedOn w:val="DefaultParagraphFont"/>
    <w:link w:val="Caption"/>
    <w:uiPriority w:val="35"/>
    <w:rsid w:val="00514B22"/>
    <w:rPr>
      <w:i/>
      <w:iCs/>
      <w:color w:val="44546A" w:themeColor="text2"/>
      <w:sz w:val="18"/>
      <w:szCs w:val="18"/>
      <w:lang w:val="en-CA"/>
    </w:rPr>
  </w:style>
  <w:style w:type="character" w:customStyle="1" w:styleId="StdCaptionChar">
    <w:name w:val="Std_Caption Char"/>
    <w:basedOn w:val="CaptionChar"/>
    <w:link w:val="StdCaption"/>
    <w:rsid w:val="00514B22"/>
    <w:rPr>
      <w:rFonts w:ascii="Times New Roman" w:hAnsi="Times New Roman" w:cs="Times New Roman"/>
      <w:i/>
      <w:iCs/>
      <w:color w:val="44546A" w:themeColor="text2"/>
      <w:sz w:val="24"/>
      <w:szCs w:val="24"/>
      <w:lang w:val="en-CA"/>
    </w:rPr>
  </w:style>
  <w:style w:type="character" w:customStyle="1" w:styleId="HeaderChar">
    <w:name w:val="Header Char"/>
    <w:basedOn w:val="DefaultParagraphFont"/>
    <w:link w:val="Header"/>
    <w:uiPriority w:val="99"/>
    <w:rsid w:val="00126612"/>
    <w:rPr>
      <w:lang w:val="en-CA"/>
    </w:rPr>
  </w:style>
  <w:style w:type="paragraph" w:styleId="Footer">
    <w:name w:val="footer"/>
    <w:basedOn w:val="Normal"/>
    <w:link w:val="FooterChar"/>
    <w:uiPriority w:val="99"/>
    <w:unhideWhenUsed/>
    <w:rsid w:val="0012661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126612"/>
    <w:rPr>
      <w:lang w:val="en-CA"/>
    </w:rPr>
  </w:style>
  <w:style w:type="paragraph" w:styleId="Title">
    <w:name w:val="Title"/>
    <w:basedOn w:val="Normal"/>
    <w:next w:val="Normal"/>
    <w:link w:val="TitleChar"/>
    <w:uiPriority w:val="10"/>
    <w:qFormat/>
    <w:rsid w:val="00B52F02"/>
    <w:pPr>
      <w:spacing w:after="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B52F02"/>
    <w:rPr>
      <w:rFonts w:asciiTheme="majorHAnsi" w:eastAsiaTheme="majorEastAsia" w:hAnsiTheme="majorHAnsi" w:cstheme="majorBidi"/>
      <w:spacing w:val="-10"/>
      <w:kern w:val="28"/>
      <w:sz w:val="56"/>
      <w:szCs w:val="56"/>
      <w:lang w:val="en-CA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jpeg"/><Relationship Id="rId13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image" Target="media/image1.emf"/><Relationship Id="rId12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11" Type="http://schemas.openxmlformats.org/officeDocument/2006/relationships/footer" Target="footer1.xml"/><Relationship Id="rId5" Type="http://schemas.openxmlformats.org/officeDocument/2006/relationships/footnotes" Target="footnotes.xml"/><Relationship Id="rId10" Type="http://schemas.openxmlformats.org/officeDocument/2006/relationships/header" Target="header1.xml"/><Relationship Id="rId4" Type="http://schemas.openxmlformats.org/officeDocument/2006/relationships/webSettings" Target="webSettings.xml"/><Relationship Id="rId9" Type="http://schemas.openxmlformats.org/officeDocument/2006/relationships/image" Target="media/image3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E6ACC00E-2806-4EE4-AD77-FF982A61188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62</TotalTime>
  <Pages>1</Pages>
  <Words>207</Words>
  <Characters>1182</Characters>
  <Application>Microsoft Office Word</Application>
  <DocSecurity>0</DocSecurity>
  <Lines>9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38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Xinyu Hadrian Hu</dc:creator>
  <cp:keywords/>
  <dc:description/>
  <cp:lastModifiedBy>Xinyu Hadrian Hu</cp:lastModifiedBy>
  <cp:revision>90</cp:revision>
  <cp:lastPrinted>2020-07-21T13:25:00Z</cp:lastPrinted>
  <dcterms:created xsi:type="dcterms:W3CDTF">2020-06-25T15:37:00Z</dcterms:created>
  <dcterms:modified xsi:type="dcterms:W3CDTF">2020-07-21T13:26:00Z</dcterms:modified>
</cp:coreProperties>
</file>